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DA372" w14:textId="0B7EB561" w:rsidR="00707059" w:rsidRPr="00720C6D" w:rsidRDefault="004D2F64" w:rsidP="00775BB5">
      <w:pPr>
        <w:spacing w:line="240" w:lineRule="auto"/>
        <w:rPr>
          <w:b/>
          <w:bCs/>
        </w:rPr>
      </w:pPr>
      <w:r>
        <w:rPr>
          <w:rFonts w:hint="eastAsia"/>
          <w:b/>
          <w:bCs/>
        </w:rPr>
        <w:t>Phase margin</w:t>
      </w:r>
      <w:r w:rsidR="00304EED">
        <w:rPr>
          <w:rFonts w:hint="eastAsia"/>
          <w:b/>
          <w:bCs/>
        </w:rPr>
        <w:t xml:space="preserve"> and throughput</w:t>
      </w:r>
    </w:p>
    <w:p w14:paraId="3EE433E7" w14:textId="3F9A519C" w:rsidR="00707059" w:rsidRDefault="00707059" w:rsidP="00775BB5">
      <w:pPr>
        <w:spacing w:line="240" w:lineRule="auto"/>
      </w:pPr>
      <w:r>
        <w:rPr>
          <w:rFonts w:hint="eastAsia"/>
        </w:rPr>
        <w:t xml:space="preserve">The CSI-RS period is 20ms </w:t>
      </w:r>
      <w:r>
        <w:t>and</w:t>
      </w:r>
      <w:r>
        <w:rPr>
          <w:rFonts w:hint="eastAsia"/>
        </w:rPr>
        <w:t xml:space="preserve"> phase shifting will be calculated </w:t>
      </w:r>
      <w:r w:rsidR="00397FED">
        <w:rPr>
          <w:rFonts w:hint="eastAsia"/>
        </w:rPr>
        <w:t>as</w:t>
      </w:r>
      <w:r>
        <w:rPr>
          <w:rFonts w:hint="eastAsia"/>
        </w:rPr>
        <w:t xml:space="preserve"> follow</w:t>
      </w:r>
      <w:r w:rsidR="00CF7E47">
        <w:t>s</w:t>
      </w:r>
      <w:r>
        <w:rPr>
          <w:rFonts w:hint="eastAsia"/>
        </w:rPr>
        <w:t>:</w:t>
      </w:r>
    </w:p>
    <w:p w14:paraId="63C92A53" w14:textId="0DADE5BD" w:rsidR="005F0297" w:rsidRDefault="00720C6D" w:rsidP="00E84E6C">
      <w:pPr>
        <w:spacing w:line="240" w:lineRule="auto"/>
      </w:pPr>
      <w:r>
        <w:rPr>
          <w:noProof/>
        </w:rPr>
        <w:drawing>
          <wp:inline distT="0" distB="0" distL="0" distR="0" wp14:anchorId="00CB3831" wp14:editId="034A64FB">
            <wp:extent cx="4906806" cy="2087792"/>
            <wp:effectExtent l="0" t="0" r="8255" b="825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244" cy="21054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622101" w14:textId="77777777" w:rsidR="00304EED" w:rsidRDefault="00304EED" w:rsidP="00D30456">
      <w:pPr>
        <w:spacing w:line="240" w:lineRule="auto"/>
      </w:pPr>
    </w:p>
    <w:p w14:paraId="62F93677" w14:textId="170113D2" w:rsidR="00D30456" w:rsidRPr="00304EED" w:rsidRDefault="00D30456" w:rsidP="00D30456">
      <w:pPr>
        <w:spacing w:line="240" w:lineRule="auto"/>
        <w:rPr>
          <w:b/>
          <w:bCs/>
        </w:rPr>
      </w:pPr>
      <w:r w:rsidRPr="00304EED">
        <w:rPr>
          <w:rFonts w:hint="eastAsia"/>
          <w:b/>
          <w:bCs/>
        </w:rPr>
        <w:t>Align views from network side:</w:t>
      </w:r>
    </w:p>
    <w:p w14:paraId="1FB31C03" w14:textId="189B8278" w:rsidR="00D30456" w:rsidRDefault="00D30456" w:rsidP="00D30456">
      <w:pPr>
        <w:spacing w:line="240" w:lineRule="auto"/>
        <w:jc w:val="both"/>
      </w:pPr>
      <w:r w:rsidRPr="00D30456">
        <w:t xml:space="preserve">To ensure the </w:t>
      </w:r>
      <w:r>
        <w:rPr>
          <w:rFonts w:hint="eastAsia"/>
        </w:rPr>
        <w:t>CJT works well the</w:t>
      </w:r>
      <w:r w:rsidRPr="00D30456">
        <w:t xml:space="preserve"> phase difference</w:t>
      </w:r>
      <w:r>
        <w:rPr>
          <w:rFonts w:hint="eastAsia"/>
        </w:rPr>
        <w:t xml:space="preserve"> between </w:t>
      </w:r>
      <w:r w:rsidR="00CC2E46">
        <w:rPr>
          <w:rFonts w:hint="eastAsia"/>
        </w:rPr>
        <w:t xml:space="preserve">two TRPs </w:t>
      </w:r>
      <w:r>
        <w:rPr>
          <w:rFonts w:hint="eastAsia"/>
        </w:rPr>
        <w:t>should</w:t>
      </w:r>
      <w:r w:rsidRPr="00D30456">
        <w:t xml:space="preserve"> remain within 90°</w:t>
      </w:r>
      <w:r>
        <w:rPr>
          <w:rFonts w:hint="eastAsia"/>
        </w:rPr>
        <w:t xml:space="preserve">. </w:t>
      </w:r>
      <w:r w:rsidRPr="00D30456">
        <w:t>Consequently, the UE is required to report FO estimations with less than 5 levels</w:t>
      </w:r>
      <w:r>
        <w:rPr>
          <w:rFonts w:hint="eastAsia"/>
        </w:rPr>
        <w:t xml:space="preserve"> error</w:t>
      </w:r>
      <w:r w:rsidRPr="00D30456">
        <w:t>.</w:t>
      </w:r>
    </w:p>
    <w:p w14:paraId="4AFB2479" w14:textId="77777777" w:rsidR="00D30456" w:rsidRPr="00D30456" w:rsidRDefault="00D30456" w:rsidP="00E84E6C">
      <w:pPr>
        <w:spacing w:line="240" w:lineRule="auto"/>
      </w:pPr>
    </w:p>
    <w:sectPr w:rsidR="00D30456" w:rsidRPr="00D3045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312" w:right="1800" w:bottom="1440" w:left="1800" w:header="779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B5E81" w14:textId="77777777" w:rsidR="004F35A5" w:rsidRDefault="004F35A5">
      <w:r>
        <w:separator/>
      </w:r>
    </w:p>
  </w:endnote>
  <w:endnote w:type="continuationSeparator" w:id="0">
    <w:p w14:paraId="07FDFF4A" w14:textId="77777777" w:rsidR="004F35A5" w:rsidRDefault="004F35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DotumChe"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BE614" w14:textId="77777777" w:rsidR="00152B8F" w:rsidRDefault="00152B8F">
    <w:pPr>
      <w:pStyle w:val="aa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5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2927"/>
      <w:gridCol w:w="2850"/>
      <w:gridCol w:w="2537"/>
    </w:tblGrid>
    <w:tr w:rsidR="00152B8F" w14:paraId="3A214F88" w14:textId="77777777" w:rsidTr="0075012D">
      <w:trPr>
        <w:trHeight w:val="257"/>
      </w:trPr>
      <w:tc>
        <w:tcPr>
          <w:tcW w:w="1760" w:type="pct"/>
        </w:tcPr>
        <w:p w14:paraId="64D20C4D" w14:textId="1DC02FA8" w:rsidR="00152B8F" w:rsidRDefault="00634265" w:rsidP="0075012D">
          <w:pPr>
            <w:pStyle w:val="aa"/>
          </w:pPr>
          <w:r>
            <w:fldChar w:fldCharType="begin"/>
          </w:r>
          <w:r>
            <w:instrText xml:space="preserve"> TIME \@ "yyyy-M-d" </w:instrText>
          </w:r>
          <w:r>
            <w:fldChar w:fldCharType="separate"/>
          </w:r>
          <w:r w:rsidR="00CF7E47">
            <w:rPr>
              <w:noProof/>
            </w:rPr>
            <w:t>2026-2-11</w:t>
          </w:r>
          <w:r>
            <w:rPr>
              <w:noProof/>
            </w:rPr>
            <w:fldChar w:fldCharType="end"/>
          </w:r>
        </w:p>
      </w:tc>
      <w:tc>
        <w:tcPr>
          <w:tcW w:w="1714" w:type="pct"/>
        </w:tcPr>
        <w:p w14:paraId="692EDC5B" w14:textId="77777777" w:rsidR="00152B8F" w:rsidRDefault="00634265">
          <w:pPr>
            <w:pStyle w:val="aa"/>
          </w:pPr>
          <w:r>
            <w:rPr>
              <w:rFonts w:hint="eastAsia"/>
            </w:rPr>
            <w:t>华为保密信息</w:t>
          </w:r>
          <w:r>
            <w:rPr>
              <w:rFonts w:hint="eastAsia"/>
            </w:rPr>
            <w:t>,</w:t>
          </w:r>
          <w:r>
            <w:rPr>
              <w:rFonts w:hint="eastAsia"/>
            </w:rPr>
            <w:t>未经授权禁止扩散</w:t>
          </w:r>
        </w:p>
      </w:tc>
      <w:tc>
        <w:tcPr>
          <w:tcW w:w="1526" w:type="pct"/>
        </w:tcPr>
        <w:p w14:paraId="45C88EF6" w14:textId="77777777" w:rsidR="00152B8F" w:rsidRDefault="00634265">
          <w:pPr>
            <w:pStyle w:val="aa"/>
            <w:ind w:firstLine="360"/>
            <w:jc w:val="right"/>
          </w:pPr>
          <w:r>
            <w:rPr>
              <w:rFonts w:hint="eastAsia"/>
            </w:rPr>
            <w:t>第</w:t>
          </w:r>
          <w:r>
            <w:fldChar w:fldCharType="begin"/>
          </w:r>
          <w:r>
            <w:instrText>PAGE</w:instrText>
          </w:r>
          <w:r>
            <w:fldChar w:fldCharType="separate"/>
          </w:r>
          <w:r w:rsidR="0012175A">
            <w:rPr>
              <w:noProof/>
            </w:rPr>
            <w:t>1</w:t>
          </w:r>
          <w:r>
            <w:rPr>
              <w:noProof/>
            </w:rPr>
            <w:fldChar w:fldCharType="end"/>
          </w:r>
          <w:r>
            <w:rPr>
              <w:rFonts w:hint="eastAsia"/>
            </w:rPr>
            <w:t>页</w:t>
          </w:r>
          <w:r>
            <w:t xml:space="preserve">, </w:t>
          </w:r>
          <w:r>
            <w:rPr>
              <w:rFonts w:hint="eastAsia"/>
            </w:rPr>
            <w:t>共</w:t>
          </w:r>
          <w:r w:rsidR="00035469">
            <w:rPr>
              <w:noProof/>
            </w:rPr>
            <w:fldChar w:fldCharType="begin"/>
          </w:r>
          <w:r w:rsidR="00035469">
            <w:rPr>
              <w:noProof/>
            </w:rPr>
            <w:instrText xml:space="preserve"> NUMPAGES  \* Arabic  \* MERGEFORMAT </w:instrText>
          </w:r>
          <w:r w:rsidR="00035469">
            <w:rPr>
              <w:noProof/>
            </w:rPr>
            <w:fldChar w:fldCharType="separate"/>
          </w:r>
          <w:r w:rsidR="0012175A">
            <w:rPr>
              <w:noProof/>
            </w:rPr>
            <w:t>1</w:t>
          </w:r>
          <w:r w:rsidR="00035469">
            <w:rPr>
              <w:noProof/>
            </w:rPr>
            <w:fldChar w:fldCharType="end"/>
          </w:r>
          <w:r>
            <w:rPr>
              <w:rFonts w:hint="eastAsia"/>
            </w:rPr>
            <w:t>页</w:t>
          </w:r>
        </w:p>
      </w:tc>
    </w:tr>
  </w:tbl>
  <w:p w14:paraId="2AF4D7EB" w14:textId="77777777" w:rsidR="00152B8F" w:rsidRDefault="00152B8F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B752C" w14:textId="77777777" w:rsidR="00152B8F" w:rsidRDefault="00152B8F">
    <w:pPr>
      <w:pStyle w:val="aa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FB19D" w14:textId="77777777" w:rsidR="004F35A5" w:rsidRDefault="004F35A5">
      <w:r>
        <w:separator/>
      </w:r>
    </w:p>
  </w:footnote>
  <w:footnote w:type="continuationSeparator" w:id="0">
    <w:p w14:paraId="2ADB9209" w14:textId="77777777" w:rsidR="004F35A5" w:rsidRDefault="004F35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5FB80" w14:textId="77777777" w:rsidR="00152B8F" w:rsidRDefault="00152B8F">
    <w:pPr>
      <w:pStyle w:val="ab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bottom w:val="single" w:sz="4" w:space="0" w:color="auto"/>
      </w:tblBorders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31"/>
      <w:gridCol w:w="5814"/>
      <w:gridCol w:w="1661"/>
    </w:tblGrid>
    <w:tr w:rsidR="00152B8F" w14:paraId="5BC47CFC" w14:textId="77777777">
      <w:trPr>
        <w:cantSplit/>
        <w:trHeight w:hRule="exact" w:val="782"/>
      </w:trPr>
      <w:tc>
        <w:tcPr>
          <w:tcW w:w="500" w:type="pct"/>
        </w:tcPr>
        <w:p w14:paraId="737E8EB8" w14:textId="77777777" w:rsidR="00152B8F" w:rsidRDefault="00FF77C6">
          <w:pPr>
            <w:rPr>
              <w:rFonts w:ascii="Dotum" w:eastAsia="Dotum" w:hAnsi="Dotum" w:hint="eastAsia"/>
            </w:rPr>
          </w:pPr>
          <w:r>
            <w:rPr>
              <w:rFonts w:ascii="宋体" w:hAnsi="宋体" w:hint="eastAsia"/>
              <w:noProof/>
            </w:rPr>
            <w:drawing>
              <wp:anchor distT="0" distB="0" distL="114300" distR="114300" simplePos="0" relativeHeight="251658240" behindDoc="0" locked="0" layoutInCell="1" allowOverlap="1" wp14:anchorId="0359EA55" wp14:editId="2B7F77AD">
                <wp:simplePos x="0" y="0"/>
                <wp:positionH relativeFrom="column">
                  <wp:posOffset>-29845</wp:posOffset>
                </wp:positionH>
                <wp:positionV relativeFrom="paragraph">
                  <wp:posOffset>19685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500" w:type="pct"/>
          <w:vAlign w:val="bottom"/>
        </w:tcPr>
        <w:p w14:paraId="59360DD9" w14:textId="77777777" w:rsidR="00152B8F" w:rsidRPr="00780144" w:rsidRDefault="00634265" w:rsidP="00D87114">
          <w:pPr>
            <w:pStyle w:val="ab"/>
            <w:ind w:firstLineChars="300" w:firstLine="540"/>
            <w:rPr>
              <w:rFonts w:ascii="宋体" w:hAnsi="宋体" w:hint="eastAsia"/>
            </w:rPr>
          </w:pPr>
          <w:r w:rsidRPr="00780144">
            <w:rPr>
              <w:rFonts w:ascii="宋体" w:hAnsi="宋体" w:hint="eastAsia"/>
            </w:rPr>
            <w:t>文档名称</w:t>
          </w:r>
        </w:p>
      </w:tc>
      <w:tc>
        <w:tcPr>
          <w:tcW w:w="1000" w:type="pct"/>
          <w:vAlign w:val="bottom"/>
        </w:tcPr>
        <w:p w14:paraId="09BE11FB" w14:textId="77777777" w:rsidR="00152B8F" w:rsidRPr="00780144" w:rsidRDefault="00634265" w:rsidP="00775BB5">
          <w:pPr>
            <w:pStyle w:val="ab"/>
            <w:ind w:firstLineChars="350" w:firstLine="630"/>
            <w:rPr>
              <w:rFonts w:ascii="宋体" w:hAnsi="宋体" w:hint="eastAsia"/>
            </w:rPr>
          </w:pPr>
          <w:r w:rsidRPr="00780144">
            <w:rPr>
              <w:rFonts w:ascii="宋体" w:hAnsi="宋体" w:hint="eastAsia"/>
            </w:rPr>
            <w:t>文档密级</w:t>
          </w:r>
        </w:p>
      </w:tc>
    </w:tr>
  </w:tbl>
  <w:p w14:paraId="1BFBAF3C" w14:textId="77777777" w:rsidR="00152B8F" w:rsidRDefault="00152B8F">
    <w:pPr>
      <w:pStyle w:val="ab"/>
      <w:rPr>
        <w:rFonts w:ascii="DotumChe" w:eastAsia="DotumChe" w:hAnsi="DotumChe" w:hint="eastAsi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1DBED" w14:textId="77777777" w:rsidR="00152B8F" w:rsidRDefault="00152B8F">
    <w:pPr>
      <w:pStyle w:val="ab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4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5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6" w15:restartNumberingAfterBreak="0">
    <w:nsid w:val="42FE570A"/>
    <w:multiLevelType w:val="multilevel"/>
    <w:tmpl w:val="11FEBED6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黑体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"/>
      <w:suff w:val="space"/>
      <w:lvlText w:val="图%8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0"/>
      <w:suff w:val="space"/>
      <w:lvlText w:val="表%9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7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8" w15:restartNumberingAfterBreak="0">
    <w:nsid w:val="63520BF7"/>
    <w:multiLevelType w:val="hybridMultilevel"/>
    <w:tmpl w:val="69F676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3546429"/>
    <w:multiLevelType w:val="multilevel"/>
    <w:tmpl w:val="FE4653A2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0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1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 w16cid:durableId="271128962">
    <w:abstractNumId w:val="10"/>
  </w:num>
  <w:num w:numId="2" w16cid:durableId="593318699">
    <w:abstractNumId w:val="10"/>
  </w:num>
  <w:num w:numId="3" w16cid:durableId="169411960">
    <w:abstractNumId w:val="10"/>
  </w:num>
  <w:num w:numId="4" w16cid:durableId="1558784115">
    <w:abstractNumId w:val="6"/>
  </w:num>
  <w:num w:numId="5" w16cid:durableId="187395434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96661744">
    <w:abstractNumId w:val="10"/>
  </w:num>
  <w:num w:numId="7" w16cid:durableId="1364942986">
    <w:abstractNumId w:val="10"/>
  </w:num>
  <w:num w:numId="8" w16cid:durableId="2024672448">
    <w:abstractNumId w:val="10"/>
  </w:num>
  <w:num w:numId="9" w16cid:durableId="1052340987">
    <w:abstractNumId w:val="10"/>
  </w:num>
  <w:num w:numId="10" w16cid:durableId="900946563">
    <w:abstractNumId w:val="2"/>
  </w:num>
  <w:num w:numId="11" w16cid:durableId="774598953">
    <w:abstractNumId w:val="2"/>
  </w:num>
  <w:num w:numId="12" w16cid:durableId="1390303992">
    <w:abstractNumId w:val="2"/>
  </w:num>
  <w:num w:numId="13" w16cid:durableId="414085242">
    <w:abstractNumId w:val="4"/>
  </w:num>
  <w:num w:numId="14" w16cid:durableId="939140308">
    <w:abstractNumId w:val="5"/>
  </w:num>
  <w:num w:numId="15" w16cid:durableId="37896245">
    <w:abstractNumId w:val="0"/>
  </w:num>
  <w:num w:numId="16" w16cid:durableId="1749691258">
    <w:abstractNumId w:val="3"/>
  </w:num>
  <w:num w:numId="17" w16cid:durableId="143859526">
    <w:abstractNumId w:val="7"/>
  </w:num>
  <w:num w:numId="18" w16cid:durableId="497967188">
    <w:abstractNumId w:val="7"/>
  </w:num>
  <w:num w:numId="19" w16cid:durableId="657728537">
    <w:abstractNumId w:val="7"/>
  </w:num>
  <w:num w:numId="20" w16cid:durableId="540360262">
    <w:abstractNumId w:val="11"/>
  </w:num>
  <w:num w:numId="21" w16cid:durableId="545796390">
    <w:abstractNumId w:val="11"/>
  </w:num>
  <w:num w:numId="22" w16cid:durableId="1249460271">
    <w:abstractNumId w:val="11"/>
  </w:num>
  <w:num w:numId="23" w16cid:durableId="237178992">
    <w:abstractNumId w:val="11"/>
  </w:num>
  <w:num w:numId="24" w16cid:durableId="511261495">
    <w:abstractNumId w:val="7"/>
  </w:num>
  <w:num w:numId="25" w16cid:durableId="657923546">
    <w:abstractNumId w:val="7"/>
  </w:num>
  <w:num w:numId="26" w16cid:durableId="1111172353">
    <w:abstractNumId w:val="11"/>
  </w:num>
  <w:num w:numId="27" w16cid:durableId="962732190">
    <w:abstractNumId w:val="11"/>
  </w:num>
  <w:num w:numId="28" w16cid:durableId="1992978065">
    <w:abstractNumId w:val="11"/>
  </w:num>
  <w:num w:numId="29" w16cid:durableId="678657190">
    <w:abstractNumId w:val="1"/>
  </w:num>
  <w:num w:numId="30" w16cid:durableId="918173804">
    <w:abstractNumId w:val="7"/>
  </w:num>
  <w:num w:numId="31" w16cid:durableId="1631597018">
    <w:abstractNumId w:val="7"/>
  </w:num>
  <w:num w:numId="32" w16cid:durableId="1430734390">
    <w:abstractNumId w:val="11"/>
  </w:num>
  <w:num w:numId="33" w16cid:durableId="613243948">
    <w:abstractNumId w:val="9"/>
  </w:num>
  <w:num w:numId="34" w16cid:durableId="882062396">
    <w:abstractNumId w:val="9"/>
  </w:num>
  <w:num w:numId="35" w16cid:durableId="2121146286">
    <w:abstractNumId w:val="9"/>
  </w:num>
  <w:num w:numId="36" w16cid:durableId="11125489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DWwtDQ1sTA3NDcwMDdQ0lEKTi0uzszPAykwqgUAGxRQxywAAAA="/>
  </w:docVars>
  <w:rsids>
    <w:rsidRoot w:val="007162BA"/>
    <w:rsid w:val="00002DD4"/>
    <w:rsid w:val="00003317"/>
    <w:rsid w:val="000113E4"/>
    <w:rsid w:val="00020EDC"/>
    <w:rsid w:val="00031BCD"/>
    <w:rsid w:val="00035469"/>
    <w:rsid w:val="00055023"/>
    <w:rsid w:val="0008273C"/>
    <w:rsid w:val="000940A4"/>
    <w:rsid w:val="000F0024"/>
    <w:rsid w:val="000F6264"/>
    <w:rsid w:val="0012175A"/>
    <w:rsid w:val="00137E32"/>
    <w:rsid w:val="00145D64"/>
    <w:rsid w:val="00152B8F"/>
    <w:rsid w:val="00152E0A"/>
    <w:rsid w:val="00161BDA"/>
    <w:rsid w:val="001654F0"/>
    <w:rsid w:val="001707AF"/>
    <w:rsid w:val="00170B12"/>
    <w:rsid w:val="001761F5"/>
    <w:rsid w:val="00181C33"/>
    <w:rsid w:val="00183873"/>
    <w:rsid w:val="001A07A3"/>
    <w:rsid w:val="001A5101"/>
    <w:rsid w:val="001A7306"/>
    <w:rsid w:val="001B2EAF"/>
    <w:rsid w:val="001B6101"/>
    <w:rsid w:val="001C2B43"/>
    <w:rsid w:val="001C6AB5"/>
    <w:rsid w:val="001D56A4"/>
    <w:rsid w:val="002333F3"/>
    <w:rsid w:val="0024108B"/>
    <w:rsid w:val="002435A5"/>
    <w:rsid w:val="00252474"/>
    <w:rsid w:val="0025725C"/>
    <w:rsid w:val="002706B0"/>
    <w:rsid w:val="00284D36"/>
    <w:rsid w:val="00285C10"/>
    <w:rsid w:val="0029295E"/>
    <w:rsid w:val="002A07D0"/>
    <w:rsid w:val="002B7A6C"/>
    <w:rsid w:val="002C7420"/>
    <w:rsid w:val="002E0128"/>
    <w:rsid w:val="002E5704"/>
    <w:rsid w:val="00304EED"/>
    <w:rsid w:val="003055E4"/>
    <w:rsid w:val="00307760"/>
    <w:rsid w:val="00316B15"/>
    <w:rsid w:val="00322719"/>
    <w:rsid w:val="003330A3"/>
    <w:rsid w:val="003338AB"/>
    <w:rsid w:val="0033658C"/>
    <w:rsid w:val="00397FED"/>
    <w:rsid w:val="003B7975"/>
    <w:rsid w:val="003D5459"/>
    <w:rsid w:val="0041526F"/>
    <w:rsid w:val="00425F62"/>
    <w:rsid w:val="004536A2"/>
    <w:rsid w:val="00475098"/>
    <w:rsid w:val="004807E2"/>
    <w:rsid w:val="004D0A58"/>
    <w:rsid w:val="004D2F64"/>
    <w:rsid w:val="004E3CCB"/>
    <w:rsid w:val="004F2CB6"/>
    <w:rsid w:val="004F35A5"/>
    <w:rsid w:val="0052233A"/>
    <w:rsid w:val="00532A1C"/>
    <w:rsid w:val="00534E2C"/>
    <w:rsid w:val="00544F06"/>
    <w:rsid w:val="00545D4D"/>
    <w:rsid w:val="005575E7"/>
    <w:rsid w:val="00561F32"/>
    <w:rsid w:val="00566D85"/>
    <w:rsid w:val="005B555C"/>
    <w:rsid w:val="005D4ADE"/>
    <w:rsid w:val="005D7A3F"/>
    <w:rsid w:val="005F0297"/>
    <w:rsid w:val="00601001"/>
    <w:rsid w:val="0060725D"/>
    <w:rsid w:val="00634265"/>
    <w:rsid w:val="006351FE"/>
    <w:rsid w:val="006452B3"/>
    <w:rsid w:val="006B1D69"/>
    <w:rsid w:val="006D03A5"/>
    <w:rsid w:val="00707059"/>
    <w:rsid w:val="007122C6"/>
    <w:rsid w:val="00713307"/>
    <w:rsid w:val="007147C8"/>
    <w:rsid w:val="007162BA"/>
    <w:rsid w:val="00720C6D"/>
    <w:rsid w:val="00724873"/>
    <w:rsid w:val="007308D5"/>
    <w:rsid w:val="007361F2"/>
    <w:rsid w:val="007422A7"/>
    <w:rsid w:val="0075012D"/>
    <w:rsid w:val="007567BA"/>
    <w:rsid w:val="00763CE6"/>
    <w:rsid w:val="007744DF"/>
    <w:rsid w:val="00774AB9"/>
    <w:rsid w:val="00775BB5"/>
    <w:rsid w:val="00780144"/>
    <w:rsid w:val="0079253F"/>
    <w:rsid w:val="007A6972"/>
    <w:rsid w:val="007B3C4F"/>
    <w:rsid w:val="007B5B21"/>
    <w:rsid w:val="007E4D14"/>
    <w:rsid w:val="00820022"/>
    <w:rsid w:val="00837D54"/>
    <w:rsid w:val="00847569"/>
    <w:rsid w:val="00871D99"/>
    <w:rsid w:val="00894C7D"/>
    <w:rsid w:val="008B5C06"/>
    <w:rsid w:val="008C1947"/>
    <w:rsid w:val="008C725E"/>
    <w:rsid w:val="008E0FE1"/>
    <w:rsid w:val="008E51EB"/>
    <w:rsid w:val="009027B2"/>
    <w:rsid w:val="009279DE"/>
    <w:rsid w:val="009410DE"/>
    <w:rsid w:val="009714E7"/>
    <w:rsid w:val="0097206C"/>
    <w:rsid w:val="009809C1"/>
    <w:rsid w:val="009D421F"/>
    <w:rsid w:val="009F58F7"/>
    <w:rsid w:val="00A00693"/>
    <w:rsid w:val="00A116E4"/>
    <w:rsid w:val="00A31847"/>
    <w:rsid w:val="00A97ABE"/>
    <w:rsid w:val="00AC50B6"/>
    <w:rsid w:val="00AF3CCE"/>
    <w:rsid w:val="00B031FF"/>
    <w:rsid w:val="00B12C5B"/>
    <w:rsid w:val="00B14646"/>
    <w:rsid w:val="00B61FE7"/>
    <w:rsid w:val="00B66BE4"/>
    <w:rsid w:val="00B66C0E"/>
    <w:rsid w:val="00BB762F"/>
    <w:rsid w:val="00BC2E43"/>
    <w:rsid w:val="00BD5518"/>
    <w:rsid w:val="00BF3F7D"/>
    <w:rsid w:val="00C1538B"/>
    <w:rsid w:val="00C16F84"/>
    <w:rsid w:val="00C27CD5"/>
    <w:rsid w:val="00C52CA8"/>
    <w:rsid w:val="00C53AFA"/>
    <w:rsid w:val="00C53FCE"/>
    <w:rsid w:val="00C5576D"/>
    <w:rsid w:val="00C71088"/>
    <w:rsid w:val="00C84C4B"/>
    <w:rsid w:val="00CC0F40"/>
    <w:rsid w:val="00CC2E46"/>
    <w:rsid w:val="00CC5F60"/>
    <w:rsid w:val="00CD362D"/>
    <w:rsid w:val="00CE2060"/>
    <w:rsid w:val="00CF7E47"/>
    <w:rsid w:val="00CF7F26"/>
    <w:rsid w:val="00D05658"/>
    <w:rsid w:val="00D16C4C"/>
    <w:rsid w:val="00D2327E"/>
    <w:rsid w:val="00D30456"/>
    <w:rsid w:val="00D306C1"/>
    <w:rsid w:val="00D52A5A"/>
    <w:rsid w:val="00D54CFA"/>
    <w:rsid w:val="00D557C9"/>
    <w:rsid w:val="00D74234"/>
    <w:rsid w:val="00D87114"/>
    <w:rsid w:val="00D94F45"/>
    <w:rsid w:val="00D97017"/>
    <w:rsid w:val="00DB4EC9"/>
    <w:rsid w:val="00DD297C"/>
    <w:rsid w:val="00DD7729"/>
    <w:rsid w:val="00DF42EB"/>
    <w:rsid w:val="00E17EB2"/>
    <w:rsid w:val="00E3119B"/>
    <w:rsid w:val="00E47CE0"/>
    <w:rsid w:val="00E541E0"/>
    <w:rsid w:val="00E713C9"/>
    <w:rsid w:val="00E827DB"/>
    <w:rsid w:val="00E84E6C"/>
    <w:rsid w:val="00E9670D"/>
    <w:rsid w:val="00EB0136"/>
    <w:rsid w:val="00EB3445"/>
    <w:rsid w:val="00EC0949"/>
    <w:rsid w:val="00ED15CF"/>
    <w:rsid w:val="00EE0F62"/>
    <w:rsid w:val="00EE2438"/>
    <w:rsid w:val="00EE58DB"/>
    <w:rsid w:val="00F02FDD"/>
    <w:rsid w:val="00F11A3B"/>
    <w:rsid w:val="00F25C20"/>
    <w:rsid w:val="00F27E90"/>
    <w:rsid w:val="00F3499F"/>
    <w:rsid w:val="00F5268F"/>
    <w:rsid w:val="00F779D4"/>
    <w:rsid w:val="00F8460A"/>
    <w:rsid w:val="00FA45CF"/>
    <w:rsid w:val="00FB09F1"/>
    <w:rsid w:val="00FB3364"/>
    <w:rsid w:val="00FB56E8"/>
    <w:rsid w:val="00FC601B"/>
    <w:rsid w:val="00FC7B7D"/>
    <w:rsid w:val="00FD52B5"/>
    <w:rsid w:val="00FE68C0"/>
    <w:rsid w:val="00FF0BA8"/>
    <w:rsid w:val="00FF64B3"/>
    <w:rsid w:val="00FF7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2CCDC6"/>
  <w15:docId w15:val="{D1E07827-76D6-4595-94CC-7D6BA7CED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pPr>
      <w:widowControl w:val="0"/>
      <w:autoSpaceDE w:val="0"/>
      <w:autoSpaceDN w:val="0"/>
      <w:adjustRightInd w:val="0"/>
      <w:spacing w:line="360" w:lineRule="auto"/>
    </w:pPr>
    <w:rPr>
      <w:snapToGrid w:val="0"/>
      <w:sz w:val="21"/>
      <w:szCs w:val="21"/>
    </w:rPr>
  </w:style>
  <w:style w:type="paragraph" w:styleId="1">
    <w:name w:val="heading 1"/>
    <w:next w:val="2"/>
    <w:qFormat/>
    <w:pPr>
      <w:keepNext/>
      <w:numPr>
        <w:numId w:val="35"/>
      </w:numPr>
      <w:spacing w:before="240" w:after="240"/>
      <w:jc w:val="both"/>
      <w:outlineLvl w:val="0"/>
    </w:pPr>
    <w:rPr>
      <w:rFonts w:ascii="Arial" w:eastAsia="黑体" w:hAnsi="Arial"/>
      <w:b/>
      <w:sz w:val="32"/>
      <w:szCs w:val="32"/>
    </w:rPr>
  </w:style>
  <w:style w:type="paragraph" w:styleId="2">
    <w:name w:val="heading 2"/>
    <w:next w:val="a1"/>
    <w:qFormat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黑体" w:hAnsi="Arial"/>
      <w:sz w:val="24"/>
      <w:szCs w:val="24"/>
    </w:rPr>
  </w:style>
  <w:style w:type="paragraph" w:styleId="3">
    <w:name w:val="heading 3"/>
    <w:basedOn w:val="a1"/>
    <w:next w:val="a1"/>
    <w:qFormat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eastAsia="黑体"/>
      <w:bCs/>
      <w:kern w:val="2"/>
      <w:sz w:val="24"/>
      <w:szCs w:val="3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0">
    <w:name w:val="表格题注"/>
    <w:next w:val="a1"/>
    <w:pPr>
      <w:keepLines/>
      <w:numPr>
        <w:ilvl w:val="8"/>
        <w:numId w:val="5"/>
      </w:numPr>
      <w:spacing w:beforeLines="100"/>
      <w:ind w:left="1089" w:hanging="369"/>
      <w:jc w:val="center"/>
    </w:pPr>
    <w:rPr>
      <w:rFonts w:ascii="Arial" w:hAnsi="Arial"/>
      <w:sz w:val="18"/>
      <w:szCs w:val="18"/>
    </w:rPr>
  </w:style>
  <w:style w:type="paragraph" w:customStyle="1" w:styleId="a5">
    <w:name w:val="表格文本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a6">
    <w:name w:val="表头文本"/>
    <w:pPr>
      <w:jc w:val="center"/>
    </w:pPr>
    <w:rPr>
      <w:rFonts w:ascii="Arial" w:hAnsi="Arial"/>
      <w:b/>
      <w:sz w:val="21"/>
      <w:szCs w:val="21"/>
    </w:rPr>
  </w:style>
  <w:style w:type="table" w:customStyle="1" w:styleId="a7">
    <w:name w:val="表样式"/>
    <w:basedOn w:val="a3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customStyle="1" w:styleId="a">
    <w:name w:val="插图题注"/>
    <w:next w:val="a1"/>
    <w:pPr>
      <w:numPr>
        <w:ilvl w:val="7"/>
        <w:numId w:val="5"/>
      </w:numPr>
      <w:spacing w:afterLines="100"/>
      <w:ind w:left="1089" w:hanging="369"/>
      <w:jc w:val="center"/>
    </w:pPr>
    <w:rPr>
      <w:rFonts w:ascii="Arial" w:hAnsi="Arial"/>
      <w:sz w:val="18"/>
      <w:szCs w:val="18"/>
    </w:rPr>
  </w:style>
  <w:style w:type="paragraph" w:customStyle="1" w:styleId="a8">
    <w:name w:val="图样式"/>
    <w:basedOn w:val="a1"/>
    <w:pPr>
      <w:keepNext/>
      <w:widowControl/>
      <w:spacing w:before="80" w:after="80"/>
      <w:jc w:val="center"/>
    </w:pPr>
  </w:style>
  <w:style w:type="paragraph" w:customStyle="1" w:styleId="a9">
    <w:name w:val="文档标题"/>
    <w:basedOn w:val="a1"/>
    <w:pPr>
      <w:tabs>
        <w:tab w:val="left" w:pos="0"/>
      </w:tabs>
      <w:spacing w:before="300" w:after="300"/>
      <w:jc w:val="center"/>
    </w:pPr>
    <w:rPr>
      <w:rFonts w:ascii="Arial" w:eastAsia="黑体" w:hAnsi="Arial"/>
      <w:sz w:val="36"/>
      <w:szCs w:val="36"/>
    </w:rPr>
  </w:style>
  <w:style w:type="paragraph" w:styleId="aa">
    <w:name w:val="footer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ab">
    <w:name w:val="header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paragraph" w:customStyle="1" w:styleId="ac">
    <w:name w:val="正文（首行不缩进）"/>
    <w:basedOn w:val="a1"/>
  </w:style>
  <w:style w:type="paragraph" w:customStyle="1" w:styleId="ad">
    <w:name w:val="注示头"/>
    <w:basedOn w:val="a1"/>
    <w:pPr>
      <w:pBdr>
        <w:top w:val="single" w:sz="4" w:space="1" w:color="000000"/>
      </w:pBdr>
      <w:jc w:val="both"/>
    </w:pPr>
    <w:rPr>
      <w:rFonts w:ascii="Arial" w:eastAsia="黑体" w:hAnsi="Arial"/>
      <w:sz w:val="18"/>
    </w:rPr>
  </w:style>
  <w:style w:type="paragraph" w:customStyle="1" w:styleId="ae">
    <w:name w:val="注示文本"/>
    <w:basedOn w:val="a1"/>
    <w:pPr>
      <w:pBdr>
        <w:bottom w:val="single" w:sz="4" w:space="1" w:color="000000"/>
      </w:pBdr>
      <w:ind w:firstLine="360"/>
      <w:jc w:val="both"/>
    </w:pPr>
    <w:rPr>
      <w:rFonts w:ascii="Arial" w:eastAsia="楷体_GB2312" w:hAnsi="Arial"/>
      <w:sz w:val="18"/>
      <w:szCs w:val="18"/>
    </w:rPr>
  </w:style>
  <w:style w:type="paragraph" w:customStyle="1" w:styleId="af">
    <w:name w:val="编写建议"/>
    <w:basedOn w:val="a1"/>
    <w:pPr>
      <w:ind w:firstLine="420"/>
    </w:pPr>
    <w:rPr>
      <w:rFonts w:ascii="Arial" w:hAnsi="Arial" w:cs="Arial"/>
      <w:i/>
      <w:color w:val="0000FF"/>
    </w:rPr>
  </w:style>
  <w:style w:type="table" w:styleId="af0">
    <w:name w:val="Table Grid"/>
    <w:basedOn w:val="a3"/>
    <w:pPr>
      <w:widowControl w:val="0"/>
      <w:autoSpaceDE w:val="0"/>
      <w:autoSpaceDN w:val="0"/>
      <w:adjustRightInd w:val="0"/>
      <w:spacing w:line="36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1">
    <w:name w:val="样式一"/>
    <w:basedOn w:val="a2"/>
    <w:rPr>
      <w:rFonts w:ascii="宋体" w:hAnsi="宋体"/>
      <w:b/>
      <w:bCs/>
      <w:color w:val="000000"/>
      <w:sz w:val="36"/>
    </w:rPr>
  </w:style>
  <w:style w:type="character" w:customStyle="1" w:styleId="af2">
    <w:name w:val="样式二"/>
    <w:basedOn w:val="af1"/>
    <w:rPr>
      <w:rFonts w:ascii="宋体" w:hAnsi="宋体"/>
      <w:b/>
      <w:bCs/>
      <w:color w:val="000000"/>
      <w:sz w:val="36"/>
    </w:rPr>
  </w:style>
  <w:style w:type="paragraph" w:styleId="af3">
    <w:name w:val="Balloon Text"/>
    <w:basedOn w:val="a1"/>
    <w:link w:val="af4"/>
    <w:pPr>
      <w:spacing w:line="240" w:lineRule="auto"/>
    </w:pPr>
    <w:rPr>
      <w:sz w:val="18"/>
      <w:szCs w:val="18"/>
    </w:rPr>
  </w:style>
  <w:style w:type="character" w:customStyle="1" w:styleId="af4">
    <w:name w:val="批注框文本 字符"/>
    <w:basedOn w:val="a2"/>
    <w:link w:val="af3"/>
    <w:rPr>
      <w:snapToGrid w:val="0"/>
      <w:sz w:val="18"/>
      <w:szCs w:val="18"/>
    </w:rPr>
  </w:style>
  <w:style w:type="paragraph" w:styleId="af5">
    <w:name w:val="List Paragraph"/>
    <w:basedOn w:val="a1"/>
    <w:uiPriority w:val="34"/>
    <w:qFormat/>
    <w:rsid w:val="0075012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808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ECA82F-EB81-4C20-A3F8-80EBD28C1C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7</Words>
  <Characters>274</Characters>
  <Application>Microsoft Office Word</Application>
  <DocSecurity>0</DocSecurity>
  <Lines>2</Lines>
  <Paragraphs>1</Paragraphs>
  <ScaleCrop>false</ScaleCrop>
  <Company>Huawei Technologies Co., Ltd.</Company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ziyuan(Thomas)</dc:creator>
  <cp:keywords/>
  <dc:description/>
  <cp:lastModifiedBy>Huawei</cp:lastModifiedBy>
  <cp:revision>6</cp:revision>
  <dcterms:created xsi:type="dcterms:W3CDTF">2026-02-11T13:32:00Z</dcterms:created>
  <dcterms:modified xsi:type="dcterms:W3CDTF">2026-02-11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757378926</vt:lpwstr>
  </property>
</Properties>
</file>